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6413C" w:rsidRDefault="00E10F17" w:rsidP="0076413C">
      <w:pPr>
        <w:jc w:val="center"/>
        <w:rPr>
          <w:b/>
          <w:i/>
        </w:rPr>
      </w:pPr>
      <w:bookmarkStart w:id="0" w:name="_Hlk32780945"/>
      <w:r w:rsidRPr="00C35226">
        <w:rPr>
          <w:b/>
          <w:i/>
        </w:rPr>
        <w:t>Ejercicios ciclos</w:t>
      </w:r>
      <w:r w:rsidR="0076413C">
        <w:rPr>
          <w:b/>
          <w:i/>
        </w:rPr>
        <w:t xml:space="preserve"> básicos</w:t>
      </w:r>
    </w:p>
    <w:p w:rsidR="0076413C" w:rsidRPr="00C35226" w:rsidRDefault="005775CA" w:rsidP="0076413C">
      <w:pPr>
        <w:jc w:val="center"/>
        <w:rPr>
          <w:b/>
          <w:i/>
        </w:rPr>
      </w:pPr>
      <w:r>
        <w:rPr>
          <w:b/>
          <w:i/>
        </w:rPr>
        <w:t>[</w:t>
      </w:r>
      <w:r w:rsidR="0076413C">
        <w:rPr>
          <w:b/>
          <w:i/>
        </w:rPr>
        <w:t>Condicionales</w:t>
      </w:r>
      <w:r>
        <w:rPr>
          <w:b/>
          <w:i/>
        </w:rPr>
        <w:t xml:space="preserve"> internos, </w:t>
      </w:r>
      <w:bookmarkStart w:id="1" w:name="_GoBack"/>
      <w:bookmarkEnd w:id="1"/>
      <w:r w:rsidR="0076413C">
        <w:rPr>
          <w:b/>
          <w:i/>
        </w:rPr>
        <w:t>impresión de valores</w:t>
      </w:r>
      <w:r>
        <w:rPr>
          <w:b/>
          <w:i/>
        </w:rPr>
        <w:t>]</w:t>
      </w:r>
    </w:p>
    <w:bookmarkEnd w:id="0"/>
    <w:p w:rsidR="00E10F17" w:rsidRPr="00E10F17" w:rsidRDefault="00E10F17" w:rsidP="00E10F17">
      <w:pPr>
        <w:pStyle w:val="ListParagraph"/>
        <w:ind w:left="1068"/>
        <w:jc w:val="center"/>
        <w:rPr>
          <w:b/>
          <w:i/>
        </w:rPr>
      </w:pPr>
    </w:p>
    <w:p w:rsidR="006328DD" w:rsidRDefault="00E10F17" w:rsidP="002375D7">
      <w:pPr>
        <w:pStyle w:val="ListParagraph"/>
        <w:numPr>
          <w:ilvl w:val="0"/>
          <w:numId w:val="3"/>
        </w:numPr>
        <w:ind w:left="360"/>
        <w:jc w:val="both"/>
        <w:rPr>
          <w:i/>
        </w:rPr>
      </w:pPr>
      <w:r w:rsidRPr="006328DD">
        <w:rPr>
          <w:i/>
        </w:rPr>
        <w:t xml:space="preserve">Algunos de estos ejercicios requieren de condicionales </w:t>
      </w:r>
    </w:p>
    <w:p w:rsidR="00162C86" w:rsidRDefault="00162C86" w:rsidP="000F59DA">
      <w:pPr>
        <w:pStyle w:val="ListParagraph"/>
        <w:ind w:left="372"/>
        <w:jc w:val="both"/>
        <w:rPr>
          <w:rFonts w:ascii="Arial" w:hAnsi="Arial" w:cs="Arial"/>
        </w:rPr>
      </w:pPr>
    </w:p>
    <w:p w:rsidR="008763EB" w:rsidRDefault="008763EB" w:rsidP="000F59DA">
      <w:pPr>
        <w:pStyle w:val="ListParagraph"/>
        <w:numPr>
          <w:ilvl w:val="0"/>
          <w:numId w:val="10"/>
        </w:numPr>
        <w:ind w:left="372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Realice </w:t>
      </w:r>
      <w:r w:rsidR="00C35226">
        <w:rPr>
          <w:rFonts w:ascii="Arial" w:hAnsi="Arial" w:cs="Arial"/>
        </w:rPr>
        <w:t>un programa</w:t>
      </w:r>
      <w:r>
        <w:rPr>
          <w:rFonts w:ascii="Arial" w:hAnsi="Arial" w:cs="Arial"/>
        </w:rPr>
        <w:t xml:space="preserve"> que muestre en pantalla la siguiente serie</w:t>
      </w:r>
      <w:r w:rsidR="003B65D7">
        <w:rPr>
          <w:rFonts w:ascii="Arial" w:hAnsi="Arial" w:cs="Arial"/>
        </w:rPr>
        <w:t xml:space="preserve"> (no es necesario que queden todos los número</w:t>
      </w:r>
      <w:r w:rsidR="00162C86">
        <w:rPr>
          <w:rFonts w:ascii="Arial" w:hAnsi="Arial" w:cs="Arial"/>
        </w:rPr>
        <w:t>s</w:t>
      </w:r>
      <w:r w:rsidR="003B65D7">
        <w:rPr>
          <w:rFonts w:ascii="Arial" w:hAnsi="Arial" w:cs="Arial"/>
        </w:rPr>
        <w:t xml:space="preserve"> en una sola fila)</w:t>
      </w:r>
      <w:r>
        <w:rPr>
          <w:rFonts w:ascii="Arial" w:hAnsi="Arial" w:cs="Arial"/>
        </w:rPr>
        <w:t>:</w:t>
      </w:r>
    </w:p>
    <w:p w:rsidR="008763EB" w:rsidRDefault="008763EB" w:rsidP="000F59DA">
      <w:pPr>
        <w:pStyle w:val="ListParagraph"/>
        <w:ind w:left="708"/>
        <w:jc w:val="both"/>
        <w:rPr>
          <w:rFonts w:ascii="Arial" w:hAnsi="Arial" w:cs="Arial"/>
        </w:rPr>
      </w:pPr>
      <w:r>
        <w:rPr>
          <w:rFonts w:ascii="Arial" w:hAnsi="Arial" w:cs="Arial"/>
        </w:rPr>
        <w:t>&gt;&gt;&gt; 1  2  3  4  5  6  7</w:t>
      </w:r>
    </w:p>
    <w:p w:rsidR="0061761F" w:rsidRDefault="0061761F" w:rsidP="000F59DA">
      <w:pPr>
        <w:pStyle w:val="ListParagraph"/>
        <w:ind w:left="708"/>
        <w:jc w:val="both"/>
        <w:rPr>
          <w:rFonts w:ascii="Arial" w:hAnsi="Arial" w:cs="Arial"/>
        </w:rPr>
      </w:pPr>
    </w:p>
    <w:p w:rsidR="008763EB" w:rsidRDefault="008763EB" w:rsidP="000F59DA">
      <w:pPr>
        <w:pStyle w:val="ListParagraph"/>
        <w:numPr>
          <w:ilvl w:val="0"/>
          <w:numId w:val="10"/>
        </w:numPr>
        <w:ind w:left="372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Realice </w:t>
      </w:r>
      <w:r w:rsidR="00C35226">
        <w:rPr>
          <w:rFonts w:ascii="Arial" w:hAnsi="Arial" w:cs="Arial"/>
        </w:rPr>
        <w:t>un programa</w:t>
      </w:r>
      <w:r>
        <w:rPr>
          <w:rFonts w:ascii="Arial" w:hAnsi="Arial" w:cs="Arial"/>
        </w:rPr>
        <w:t xml:space="preserve"> que muestre en pantalla la siguiente serie</w:t>
      </w:r>
      <w:r w:rsidR="003B65D7">
        <w:rPr>
          <w:rFonts w:ascii="Arial" w:hAnsi="Arial" w:cs="Arial"/>
        </w:rPr>
        <w:t xml:space="preserve"> (no es necesario que queden todos los número</w:t>
      </w:r>
      <w:r w:rsidR="00162C86">
        <w:rPr>
          <w:rFonts w:ascii="Arial" w:hAnsi="Arial" w:cs="Arial"/>
        </w:rPr>
        <w:t>s</w:t>
      </w:r>
      <w:r w:rsidR="003B65D7">
        <w:rPr>
          <w:rFonts w:ascii="Arial" w:hAnsi="Arial" w:cs="Arial"/>
        </w:rPr>
        <w:t xml:space="preserve"> en una sola fila)</w:t>
      </w:r>
      <w:r>
        <w:rPr>
          <w:rFonts w:ascii="Arial" w:hAnsi="Arial" w:cs="Arial"/>
        </w:rPr>
        <w:t>:</w:t>
      </w:r>
    </w:p>
    <w:p w:rsidR="008763EB" w:rsidRDefault="008763EB" w:rsidP="000F59DA">
      <w:pPr>
        <w:pStyle w:val="ListParagraph"/>
        <w:ind w:left="708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&gt;&gt;&gt; </w:t>
      </w:r>
      <w:r w:rsidR="003B65D7">
        <w:rPr>
          <w:rFonts w:ascii="Arial" w:hAnsi="Arial" w:cs="Arial"/>
        </w:rPr>
        <w:t>23  17  11  5  -1  -7</w:t>
      </w:r>
    </w:p>
    <w:p w:rsidR="0061761F" w:rsidRDefault="0061761F" w:rsidP="000F59DA">
      <w:pPr>
        <w:pStyle w:val="ListParagraph"/>
        <w:ind w:left="708"/>
        <w:jc w:val="both"/>
        <w:rPr>
          <w:rFonts w:ascii="Arial" w:hAnsi="Arial" w:cs="Arial"/>
        </w:rPr>
      </w:pPr>
    </w:p>
    <w:p w:rsidR="00602E09" w:rsidRDefault="00602E09" w:rsidP="000F59DA">
      <w:pPr>
        <w:pStyle w:val="ListParagraph"/>
        <w:numPr>
          <w:ilvl w:val="0"/>
          <w:numId w:val="10"/>
        </w:numPr>
        <w:ind w:left="372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Realice </w:t>
      </w:r>
      <w:r w:rsidR="00C35226">
        <w:rPr>
          <w:rFonts w:ascii="Arial" w:hAnsi="Arial" w:cs="Arial"/>
        </w:rPr>
        <w:t>un programa</w:t>
      </w:r>
      <w:r>
        <w:rPr>
          <w:rFonts w:ascii="Arial" w:hAnsi="Arial" w:cs="Arial"/>
        </w:rPr>
        <w:t xml:space="preserve"> que muestre</w:t>
      </w:r>
      <w:r w:rsidR="003B65D7">
        <w:rPr>
          <w:rFonts w:ascii="Arial" w:hAnsi="Arial" w:cs="Arial"/>
        </w:rPr>
        <w:t xml:space="preserve"> en pantalla</w:t>
      </w:r>
      <w:r>
        <w:rPr>
          <w:rFonts w:ascii="Arial" w:hAnsi="Arial" w:cs="Arial"/>
        </w:rPr>
        <w:t xml:space="preserve"> los números del 10 al 0 de manera descendente.</w:t>
      </w:r>
    </w:p>
    <w:p w:rsidR="0061761F" w:rsidRDefault="0061761F" w:rsidP="000F59DA">
      <w:pPr>
        <w:pStyle w:val="ListParagraph"/>
        <w:ind w:left="372"/>
        <w:jc w:val="both"/>
        <w:rPr>
          <w:rFonts w:ascii="Arial" w:hAnsi="Arial" w:cs="Arial"/>
        </w:rPr>
      </w:pPr>
    </w:p>
    <w:p w:rsidR="0061761F" w:rsidRDefault="00602E09" w:rsidP="000F59DA">
      <w:pPr>
        <w:pStyle w:val="ListParagraph"/>
        <w:numPr>
          <w:ilvl w:val="0"/>
          <w:numId w:val="10"/>
        </w:numPr>
        <w:spacing w:after="0"/>
        <w:ind w:left="372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Realice </w:t>
      </w:r>
      <w:r w:rsidR="00C35226">
        <w:rPr>
          <w:rFonts w:ascii="Arial" w:hAnsi="Arial" w:cs="Arial"/>
        </w:rPr>
        <w:t>un programa</w:t>
      </w:r>
      <w:r>
        <w:rPr>
          <w:rFonts w:ascii="Arial" w:hAnsi="Arial" w:cs="Arial"/>
        </w:rPr>
        <w:t xml:space="preserve"> que muestre en pantalla los números pares entre el 11 y el 35.</w:t>
      </w:r>
    </w:p>
    <w:p w:rsidR="0061761F" w:rsidRPr="0061761F" w:rsidRDefault="0061761F" w:rsidP="000F59DA">
      <w:pPr>
        <w:spacing w:after="0"/>
        <w:jc w:val="both"/>
        <w:rPr>
          <w:rFonts w:ascii="Arial" w:hAnsi="Arial" w:cs="Arial"/>
        </w:rPr>
      </w:pPr>
    </w:p>
    <w:p w:rsidR="00DA2E5C" w:rsidRDefault="00DA2E5C" w:rsidP="000F59DA">
      <w:pPr>
        <w:pStyle w:val="ListParagraph"/>
        <w:numPr>
          <w:ilvl w:val="0"/>
          <w:numId w:val="10"/>
        </w:numPr>
        <w:spacing w:after="0"/>
        <w:ind w:left="372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Realice </w:t>
      </w:r>
      <w:r w:rsidR="00C35226">
        <w:rPr>
          <w:rFonts w:ascii="Arial" w:hAnsi="Arial" w:cs="Arial"/>
        </w:rPr>
        <w:t>un programa</w:t>
      </w:r>
      <w:r>
        <w:rPr>
          <w:rFonts w:ascii="Arial" w:hAnsi="Arial" w:cs="Arial"/>
        </w:rPr>
        <w:t xml:space="preserve"> que </w:t>
      </w:r>
      <w:r w:rsidR="008763EB">
        <w:rPr>
          <w:rFonts w:ascii="Arial" w:hAnsi="Arial" w:cs="Arial"/>
        </w:rPr>
        <w:t>muestre en pantalla los múltiplos de 3 entre el 1 y el 50</w:t>
      </w:r>
      <w:r>
        <w:rPr>
          <w:rFonts w:ascii="Arial" w:hAnsi="Arial" w:cs="Arial"/>
        </w:rPr>
        <w:t xml:space="preserve"> </w:t>
      </w:r>
    </w:p>
    <w:p w:rsidR="0061761F" w:rsidRPr="0061761F" w:rsidRDefault="0061761F" w:rsidP="000F59DA">
      <w:pPr>
        <w:spacing w:after="0" w:line="240" w:lineRule="auto"/>
        <w:jc w:val="both"/>
        <w:rPr>
          <w:rFonts w:ascii="Arial" w:hAnsi="Arial" w:cs="Arial"/>
        </w:rPr>
      </w:pPr>
    </w:p>
    <w:p w:rsidR="00914C6D" w:rsidRDefault="008763EB" w:rsidP="000F59DA">
      <w:pPr>
        <w:pStyle w:val="ListParagraph"/>
        <w:numPr>
          <w:ilvl w:val="0"/>
          <w:numId w:val="10"/>
        </w:numPr>
        <w:spacing w:after="0" w:line="240" w:lineRule="auto"/>
        <w:ind w:left="372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Realice </w:t>
      </w:r>
      <w:r w:rsidR="00C35226">
        <w:rPr>
          <w:rFonts w:ascii="Arial" w:hAnsi="Arial" w:cs="Arial"/>
        </w:rPr>
        <w:t>un programa</w:t>
      </w:r>
      <w:r>
        <w:rPr>
          <w:rFonts w:ascii="Arial" w:hAnsi="Arial" w:cs="Arial"/>
        </w:rPr>
        <w:t xml:space="preserve"> que muestre los números que sean múltiplos de 3 y 4 a la vez</w:t>
      </w:r>
      <w:r w:rsidR="008A7227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</w:t>
      </w:r>
      <w:r w:rsidR="008A7227">
        <w:rPr>
          <w:rFonts w:ascii="Arial" w:hAnsi="Arial" w:cs="Arial"/>
        </w:rPr>
        <w:t xml:space="preserve">Tenga en cuenta sólo los números </w:t>
      </w:r>
      <w:r>
        <w:rPr>
          <w:rFonts w:ascii="Arial" w:hAnsi="Arial" w:cs="Arial"/>
        </w:rPr>
        <w:t>entre el 1 y el 100</w:t>
      </w:r>
      <w:r w:rsidR="0061761F">
        <w:rPr>
          <w:rFonts w:ascii="Arial" w:hAnsi="Arial" w:cs="Arial"/>
        </w:rPr>
        <w:t>.</w:t>
      </w:r>
    </w:p>
    <w:p w:rsidR="00BC31AB" w:rsidRPr="00BC31AB" w:rsidRDefault="00BC31AB" w:rsidP="000F59DA">
      <w:pPr>
        <w:pStyle w:val="ListParagraph"/>
        <w:ind w:left="12"/>
        <w:rPr>
          <w:rFonts w:ascii="Arial" w:hAnsi="Arial" w:cs="Arial"/>
        </w:rPr>
      </w:pPr>
    </w:p>
    <w:p w:rsidR="00BC31AB" w:rsidRPr="00BC31AB" w:rsidRDefault="00BC31AB" w:rsidP="000F59DA">
      <w:pPr>
        <w:pStyle w:val="ListParagraph"/>
        <w:numPr>
          <w:ilvl w:val="0"/>
          <w:numId w:val="10"/>
        </w:numPr>
        <w:spacing w:after="0" w:line="240" w:lineRule="auto"/>
        <w:ind w:left="372"/>
        <w:jc w:val="both"/>
        <w:rPr>
          <w:rFonts w:ascii="Arial" w:hAnsi="Arial" w:cs="Arial"/>
          <w:lang w:val="es-419"/>
        </w:rPr>
      </w:pPr>
      <w:r w:rsidRPr="00BC31AB">
        <w:rPr>
          <w:rFonts w:ascii="Arial" w:hAnsi="Arial" w:cs="Arial" w:hint="eastAsia"/>
        </w:rPr>
        <w:t xml:space="preserve">Realice </w:t>
      </w:r>
      <w:r w:rsidR="00C35226">
        <w:rPr>
          <w:rFonts w:ascii="Arial" w:hAnsi="Arial" w:cs="Arial" w:hint="eastAsia"/>
        </w:rPr>
        <w:t>un programa</w:t>
      </w:r>
      <w:r w:rsidRPr="00BC31AB">
        <w:rPr>
          <w:rFonts w:ascii="Arial" w:hAnsi="Arial" w:cs="Arial" w:hint="eastAsia"/>
        </w:rPr>
        <w:t xml:space="preserve"> que muestre en pantalla todos los números mayores a 50 y menores a 65.</w:t>
      </w:r>
    </w:p>
    <w:p w:rsidR="00C35226" w:rsidRPr="00C35226" w:rsidRDefault="00C35226" w:rsidP="00C35226">
      <w:pPr>
        <w:pStyle w:val="ListParagraph"/>
        <w:rPr>
          <w:rFonts w:ascii="Arial" w:hAnsi="Arial" w:cs="Arial"/>
          <w:lang w:val="es-419"/>
        </w:rPr>
      </w:pPr>
    </w:p>
    <w:p w:rsidR="00C35226" w:rsidRPr="00BC31AB" w:rsidRDefault="00C35226" w:rsidP="00C35226">
      <w:pPr>
        <w:pStyle w:val="ListParagraph"/>
        <w:spacing w:after="0" w:line="240" w:lineRule="auto"/>
        <w:ind w:left="372"/>
        <w:jc w:val="both"/>
        <w:rPr>
          <w:rFonts w:ascii="Arial" w:hAnsi="Arial" w:cs="Arial"/>
          <w:lang w:val="es-419"/>
        </w:rPr>
      </w:pPr>
    </w:p>
    <w:p w:rsidR="00BC31AB" w:rsidRDefault="00BC31AB" w:rsidP="00BC31AB">
      <w:pPr>
        <w:pStyle w:val="ListParagraph"/>
        <w:spacing w:after="0" w:line="240" w:lineRule="auto"/>
        <w:ind w:left="1080"/>
        <w:jc w:val="both"/>
        <w:rPr>
          <w:rFonts w:ascii="Arial" w:hAnsi="Arial" w:cs="Arial"/>
        </w:rPr>
      </w:pPr>
    </w:p>
    <w:p w:rsidR="00914C6D" w:rsidRPr="00914C6D" w:rsidRDefault="00914C6D" w:rsidP="00914C6D">
      <w:pPr>
        <w:pStyle w:val="ListParagraph"/>
        <w:rPr>
          <w:rFonts w:ascii="Arial" w:hAnsi="Arial" w:cs="Arial"/>
        </w:rPr>
      </w:pPr>
    </w:p>
    <w:p w:rsidR="00C537C3" w:rsidRPr="00061F5C" w:rsidRDefault="00C537C3">
      <w:pPr>
        <w:rPr>
          <w:sz w:val="12"/>
        </w:rPr>
      </w:pPr>
    </w:p>
    <w:sectPr w:rsidR="00C537C3" w:rsidRPr="00061F5C">
      <w:headerReference w:type="default" r:id="rId7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C66E8" w:rsidRDefault="003C66E8" w:rsidP="00122829">
      <w:pPr>
        <w:spacing w:after="0" w:line="240" w:lineRule="auto"/>
      </w:pPr>
      <w:r>
        <w:separator/>
      </w:r>
    </w:p>
  </w:endnote>
  <w:endnote w:type="continuationSeparator" w:id="0">
    <w:p w:rsidR="003C66E8" w:rsidRDefault="003C66E8" w:rsidP="001228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C66E8" w:rsidRDefault="003C66E8" w:rsidP="00122829">
      <w:pPr>
        <w:spacing w:after="0" w:line="240" w:lineRule="auto"/>
      </w:pPr>
      <w:r>
        <w:separator/>
      </w:r>
    </w:p>
  </w:footnote>
  <w:footnote w:type="continuationSeparator" w:id="0">
    <w:p w:rsidR="003C66E8" w:rsidRDefault="003C66E8" w:rsidP="001228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22829" w:rsidRPr="00122829" w:rsidRDefault="00122829" w:rsidP="00122829">
    <w:pPr>
      <w:pStyle w:val="Header"/>
      <w:jc w:val="center"/>
      <w:rPr>
        <w:b/>
      </w:rPr>
    </w:pPr>
    <w:r w:rsidRPr="00122829">
      <w:rPr>
        <w:b/>
        <w:noProof/>
        <w:lang w:val="en-US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margin">
            <wp:posOffset>-462280</wp:posOffset>
          </wp:positionH>
          <wp:positionV relativeFrom="paragraph">
            <wp:posOffset>-107950</wp:posOffset>
          </wp:positionV>
          <wp:extent cx="1151255" cy="361950"/>
          <wp:effectExtent l="0" t="0" r="0" b="0"/>
          <wp:wrapThrough wrapText="bothSides">
            <wp:wrapPolygon edited="0">
              <wp:start x="0" y="0"/>
              <wp:lineTo x="0" y="20463"/>
              <wp:lineTo x="21088" y="20463"/>
              <wp:lineTo x="21088" y="0"/>
              <wp:lineTo x="0" y="0"/>
            </wp:wrapPolygon>
          </wp:wrapThrough>
          <wp:docPr id="7" name="Picture 2" descr="http://quantil.com.co/site/media/images/javeriana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2" descr="http://quantil.com.co/site/media/images/javeriana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51255" cy="3619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122829">
      <w:rPr>
        <w:b/>
      </w:rPr>
      <w:t>INTRODUCCIÓN A LA PROGRAMACIÓ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956AF1"/>
    <w:multiLevelType w:val="hybridMultilevel"/>
    <w:tmpl w:val="E86276E0"/>
    <w:lvl w:ilvl="0" w:tplc="04DE05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92E23C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68CEB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8742D9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6FE0AB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3F86A4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1B882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C1C1A1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B2AA1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04C6F56"/>
    <w:multiLevelType w:val="hybridMultilevel"/>
    <w:tmpl w:val="0C543E5A"/>
    <w:lvl w:ilvl="0" w:tplc="24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4F36929"/>
    <w:multiLevelType w:val="hybridMultilevel"/>
    <w:tmpl w:val="47F27FCE"/>
    <w:lvl w:ilvl="0" w:tplc="666A8C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10E70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7C2546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5B4544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58AC0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E3282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C7C72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708258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470206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C6171BA"/>
    <w:multiLevelType w:val="hybridMultilevel"/>
    <w:tmpl w:val="7632C446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5C3060"/>
    <w:multiLevelType w:val="hybridMultilevel"/>
    <w:tmpl w:val="0992714C"/>
    <w:lvl w:ilvl="0" w:tplc="F272A1F8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03A4488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D66EEF2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31EBFB4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524A904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236416A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9A452E2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940C728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160EA54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1D3E4C"/>
    <w:multiLevelType w:val="hybridMultilevel"/>
    <w:tmpl w:val="6D721BF8"/>
    <w:lvl w:ilvl="0" w:tplc="240A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" w15:restartNumberingAfterBreak="0">
    <w:nsid w:val="364523E0"/>
    <w:multiLevelType w:val="hybridMultilevel"/>
    <w:tmpl w:val="E14479DA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252753"/>
    <w:multiLevelType w:val="hybridMultilevel"/>
    <w:tmpl w:val="C46C0914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FEA509D"/>
    <w:multiLevelType w:val="hybridMultilevel"/>
    <w:tmpl w:val="C3BC7F76"/>
    <w:lvl w:ilvl="0" w:tplc="5786139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920397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642223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FF0FD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E3AFAC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9D079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36A1A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6363D6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BDEC4A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620C330C"/>
    <w:multiLevelType w:val="hybridMultilevel"/>
    <w:tmpl w:val="3DC4D7F6"/>
    <w:lvl w:ilvl="0" w:tplc="9A9E198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398D39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F1CEE0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6B00A8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84C93A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72072A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E463CB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8D031B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22015F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6E6A344E"/>
    <w:multiLevelType w:val="hybridMultilevel"/>
    <w:tmpl w:val="8330586A"/>
    <w:lvl w:ilvl="0" w:tplc="24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7A974EC3"/>
    <w:multiLevelType w:val="hybridMultilevel"/>
    <w:tmpl w:val="01380012"/>
    <w:lvl w:ilvl="0" w:tplc="CADC144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800" w:hanging="360"/>
      </w:pPr>
    </w:lvl>
    <w:lvl w:ilvl="2" w:tplc="240A001B" w:tentative="1">
      <w:start w:val="1"/>
      <w:numFmt w:val="lowerRoman"/>
      <w:lvlText w:val="%3."/>
      <w:lvlJc w:val="right"/>
      <w:pPr>
        <w:ind w:left="2520" w:hanging="180"/>
      </w:pPr>
    </w:lvl>
    <w:lvl w:ilvl="3" w:tplc="240A000F" w:tentative="1">
      <w:start w:val="1"/>
      <w:numFmt w:val="decimal"/>
      <w:lvlText w:val="%4."/>
      <w:lvlJc w:val="left"/>
      <w:pPr>
        <w:ind w:left="3240" w:hanging="360"/>
      </w:pPr>
    </w:lvl>
    <w:lvl w:ilvl="4" w:tplc="240A0019" w:tentative="1">
      <w:start w:val="1"/>
      <w:numFmt w:val="lowerLetter"/>
      <w:lvlText w:val="%5."/>
      <w:lvlJc w:val="left"/>
      <w:pPr>
        <w:ind w:left="3960" w:hanging="360"/>
      </w:pPr>
    </w:lvl>
    <w:lvl w:ilvl="5" w:tplc="240A001B" w:tentative="1">
      <w:start w:val="1"/>
      <w:numFmt w:val="lowerRoman"/>
      <w:lvlText w:val="%6."/>
      <w:lvlJc w:val="right"/>
      <w:pPr>
        <w:ind w:left="4680" w:hanging="180"/>
      </w:pPr>
    </w:lvl>
    <w:lvl w:ilvl="6" w:tplc="240A000F" w:tentative="1">
      <w:start w:val="1"/>
      <w:numFmt w:val="decimal"/>
      <w:lvlText w:val="%7."/>
      <w:lvlJc w:val="left"/>
      <w:pPr>
        <w:ind w:left="5400" w:hanging="360"/>
      </w:pPr>
    </w:lvl>
    <w:lvl w:ilvl="7" w:tplc="240A0019" w:tentative="1">
      <w:start w:val="1"/>
      <w:numFmt w:val="lowerLetter"/>
      <w:lvlText w:val="%8."/>
      <w:lvlJc w:val="left"/>
      <w:pPr>
        <w:ind w:left="6120" w:hanging="360"/>
      </w:pPr>
    </w:lvl>
    <w:lvl w:ilvl="8" w:tplc="240A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8"/>
  </w:num>
  <w:num w:numId="2">
    <w:abstractNumId w:val="3"/>
  </w:num>
  <w:num w:numId="3">
    <w:abstractNumId w:val="5"/>
  </w:num>
  <w:num w:numId="4">
    <w:abstractNumId w:val="6"/>
  </w:num>
  <w:num w:numId="5">
    <w:abstractNumId w:val="10"/>
  </w:num>
  <w:num w:numId="6">
    <w:abstractNumId w:val="4"/>
  </w:num>
  <w:num w:numId="7">
    <w:abstractNumId w:val="7"/>
  </w:num>
  <w:num w:numId="8">
    <w:abstractNumId w:val="1"/>
  </w:num>
  <w:num w:numId="9">
    <w:abstractNumId w:val="2"/>
  </w:num>
  <w:num w:numId="10">
    <w:abstractNumId w:val="11"/>
  </w:num>
  <w:num w:numId="11">
    <w:abstractNumId w:val="0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AwsDQ0MDczNDE0MDZQ0lEKTi0uzszPAykwrAUAvarghywAAAA="/>
  </w:docVars>
  <w:rsids>
    <w:rsidRoot w:val="00122829"/>
    <w:rsid w:val="0000464E"/>
    <w:rsid w:val="00030C25"/>
    <w:rsid w:val="000324AD"/>
    <w:rsid w:val="00061F5C"/>
    <w:rsid w:val="00072FE5"/>
    <w:rsid w:val="00074259"/>
    <w:rsid w:val="000E16AC"/>
    <w:rsid w:val="000F59DA"/>
    <w:rsid w:val="00122829"/>
    <w:rsid w:val="00162C86"/>
    <w:rsid w:val="001C3D63"/>
    <w:rsid w:val="00262930"/>
    <w:rsid w:val="002866A9"/>
    <w:rsid w:val="002A1177"/>
    <w:rsid w:val="002B6CF6"/>
    <w:rsid w:val="003B65D7"/>
    <w:rsid w:val="003C66E8"/>
    <w:rsid w:val="004A603F"/>
    <w:rsid w:val="004B3DD7"/>
    <w:rsid w:val="004D6DDE"/>
    <w:rsid w:val="00540FF4"/>
    <w:rsid w:val="005775CA"/>
    <w:rsid w:val="005C22E7"/>
    <w:rsid w:val="00602E09"/>
    <w:rsid w:val="0061761F"/>
    <w:rsid w:val="006328DD"/>
    <w:rsid w:val="006466E2"/>
    <w:rsid w:val="00703538"/>
    <w:rsid w:val="00743029"/>
    <w:rsid w:val="0076413C"/>
    <w:rsid w:val="007B7283"/>
    <w:rsid w:val="008763EB"/>
    <w:rsid w:val="008A7227"/>
    <w:rsid w:val="00914C6D"/>
    <w:rsid w:val="009F2C46"/>
    <w:rsid w:val="00A92220"/>
    <w:rsid w:val="00AA0666"/>
    <w:rsid w:val="00AC6DD1"/>
    <w:rsid w:val="00B27AE7"/>
    <w:rsid w:val="00BC31AB"/>
    <w:rsid w:val="00BC7A41"/>
    <w:rsid w:val="00C35226"/>
    <w:rsid w:val="00C537C3"/>
    <w:rsid w:val="00CD0C1D"/>
    <w:rsid w:val="00CD34EF"/>
    <w:rsid w:val="00CE6B7A"/>
    <w:rsid w:val="00D16F52"/>
    <w:rsid w:val="00DA2E5C"/>
    <w:rsid w:val="00DB0855"/>
    <w:rsid w:val="00E10F17"/>
    <w:rsid w:val="00EB13D7"/>
    <w:rsid w:val="00EC33DC"/>
    <w:rsid w:val="00EF0D6F"/>
    <w:rsid w:val="00F44201"/>
    <w:rsid w:val="00F5291B"/>
    <w:rsid w:val="00F70325"/>
    <w:rsid w:val="00F73BE7"/>
    <w:rsid w:val="00F91AE0"/>
    <w:rsid w:val="00FF6B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4B47A3D"/>
  <w15:chartTrackingRefBased/>
  <w15:docId w15:val="{8331EBFF-27BB-4157-8119-7E06FED765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2829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2829"/>
  </w:style>
  <w:style w:type="paragraph" w:styleId="Footer">
    <w:name w:val="footer"/>
    <w:basedOn w:val="Normal"/>
    <w:link w:val="FooterChar"/>
    <w:uiPriority w:val="99"/>
    <w:unhideWhenUsed/>
    <w:rsid w:val="00122829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2829"/>
  </w:style>
  <w:style w:type="paragraph" w:styleId="ListParagraph">
    <w:name w:val="List Paragraph"/>
    <w:basedOn w:val="Normal"/>
    <w:uiPriority w:val="34"/>
    <w:qFormat/>
    <w:rsid w:val="00122829"/>
    <w:pPr>
      <w:ind w:left="720"/>
      <w:contextualSpacing/>
    </w:pPr>
  </w:style>
  <w:style w:type="table" w:styleId="TableGrid">
    <w:name w:val="Table Grid"/>
    <w:basedOn w:val="TableNormal"/>
    <w:uiPriority w:val="39"/>
    <w:rsid w:val="00EF0D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17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57114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58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54124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46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74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01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936005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672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576407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876679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63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66571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072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43</Words>
  <Characters>789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 </Company>
  <LinksUpToDate>false</LinksUpToDate>
  <CharactersWithSpaces>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ario</dc:creator>
  <cp:keywords/>
  <dc:description/>
  <cp:lastModifiedBy>Luisa Fernanda Rincon Perez</cp:lastModifiedBy>
  <cp:revision>10</cp:revision>
  <cp:lastPrinted>2015-02-23T23:15:00Z</cp:lastPrinted>
  <dcterms:created xsi:type="dcterms:W3CDTF">2016-03-27T00:47:00Z</dcterms:created>
  <dcterms:modified xsi:type="dcterms:W3CDTF">2020-02-17T02:51:00Z</dcterms:modified>
</cp:coreProperties>
</file>